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7EA" w:rsidRPr="00E738E8" w:rsidRDefault="00042934" w:rsidP="00E738E8">
      <w:pPr>
        <w:pStyle w:val="Project-Subheading"/>
        <w:rPr>
          <w:sz w:val="32"/>
        </w:rPr>
      </w:pPr>
      <w:r w:rsidRPr="00E738E8">
        <w:rPr>
          <w:sz w:val="32"/>
        </w:rPr>
        <w:t>Analysis</w:t>
      </w:r>
    </w:p>
    <w:p w:rsidR="00042934" w:rsidRDefault="00042934" w:rsidP="00042934">
      <w:pPr>
        <w:rPr>
          <w:rFonts w:ascii="Arial" w:hAnsi="Arial" w:cs="Arial"/>
          <w:color w:val="262626" w:themeColor="text1" w:themeTint="D9"/>
          <w:sz w:val="32"/>
          <w:u w:val="single"/>
        </w:rPr>
      </w:pP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g to broaden their music taste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042934"/>
    <w:p w:rsidR="00407A51" w:rsidRPr="00407A51" w:rsidRDefault="00407A51" w:rsidP="00407A51">
      <w:pPr>
        <w:rPr>
          <w:rFonts w:ascii="Arial" w:hAnsi="Arial" w:cs="Arial"/>
          <w:i/>
          <w:sz w:val="22"/>
        </w:rPr>
      </w:pPr>
      <w:r>
        <w:rPr>
          <w:rFonts w:ascii="Arial" w:hAnsi="Arial" w:cs="Arial"/>
          <w:i/>
          <w:sz w:val="22"/>
        </w:rPr>
        <w:t>“</w:t>
      </w:r>
      <w:r w:rsidRPr="00407A51">
        <w:rPr>
          <w:rFonts w:ascii="Arial" w:hAnsi="Arial" w:cs="Arial"/>
          <w:i/>
          <w:sz w:val="22"/>
        </w:rPr>
        <w:t xml:space="preserve">3.1.1 Problem identification </w:t>
      </w:r>
    </w:p>
    <w:p w:rsidR="00407A51" w:rsidRPr="00407A51" w:rsidRDefault="00407A51" w:rsidP="00407A51">
      <w:pPr>
        <w:ind w:left="720"/>
        <w:rPr>
          <w:rFonts w:ascii="Arial" w:hAnsi="Arial" w:cs="Arial"/>
          <w:i/>
        </w:rPr>
      </w:pPr>
      <w:r w:rsidRPr="00407A51">
        <w:rPr>
          <w:rFonts w:ascii="Arial" w:hAnsi="Arial" w:cs="Arial"/>
          <w:i/>
          <w:sz w:val="22"/>
        </w:rPr>
        <w:t>(a) Describe and justify the features that make the problem solvable by computational methods.</w:t>
      </w:r>
      <w:r>
        <w:rPr>
          <w:rFonts w:ascii="Arial" w:hAnsi="Arial" w:cs="Arial"/>
          <w:i/>
          <w:sz w:val="22"/>
        </w:rPr>
        <w:t>”</w:t>
      </w:r>
      <w:r w:rsidRPr="00407A51">
        <w:rPr>
          <w:rFonts w:ascii="Arial" w:hAnsi="Arial" w:cs="Arial"/>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993FF6" w:rsidP="00993FF6">
      <w:pPr>
        <w:pStyle w:val="ProjectMainText"/>
        <w:numPr>
          <w:ilvl w:val="0"/>
          <w:numId w:val="2"/>
        </w:numPr>
      </w:pPr>
      <w:bookmarkStart w:id="0" w:name="_GoBack"/>
      <w:bookmarkEnd w:id="0"/>
    </w:p>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lastRenderedPageBreak/>
        <w:t>1 – Spotify:</w:t>
      </w:r>
    </w:p>
    <w:p w:rsidR="003E7758" w:rsidRPr="003E7758" w:rsidRDefault="008147C9" w:rsidP="003E7758">
      <w:pPr>
        <w:pStyle w:val="ProjectMainText"/>
      </w:pPr>
      <w:r>
        <w:rPr>
          <w:noProof/>
          <w:lang w:eastAsia="en-GB"/>
        </w:rPr>
        <w:drawing>
          <wp:anchor distT="0" distB="0" distL="114300" distR="114300" simplePos="0" relativeHeight="251659264" behindDoc="0" locked="0" layoutInCell="1" allowOverlap="1" wp14:anchorId="6487C21F">
            <wp:simplePos x="0" y="0"/>
            <wp:positionH relativeFrom="margin">
              <wp:posOffset>865505</wp:posOffset>
            </wp:positionH>
            <wp:positionV relativeFrom="paragraph">
              <wp:posOffset>1397000</wp:posOffset>
            </wp:positionV>
            <wp:extent cx="3543300" cy="1998980"/>
            <wp:effectExtent l="0" t="0" r="0"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1998980"/>
                    </a:xfrm>
                    <a:prstGeom prst="rect">
                      <a:avLst/>
                    </a:prstGeom>
                  </pic:spPr>
                </pic:pic>
              </a:graphicData>
            </a:graphic>
          </wp:anchor>
        </w:drawing>
      </w:r>
      <w:r w:rsidR="003E7758">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D92A98" w:rsidP="003E7758">
      <w:pPr>
        <w:pStyle w:val="ProjectMainText"/>
      </w:pPr>
      <w:r>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60288" behindDoc="0" locked="0" layoutInCell="1" allowOverlap="1" wp14:anchorId="737123B9">
            <wp:simplePos x="0" y="0"/>
            <wp:positionH relativeFrom="column">
              <wp:posOffset>1395730</wp:posOffset>
            </wp:positionH>
            <wp:positionV relativeFrom="paragraph">
              <wp:posOffset>590513</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lastRenderedPageBreak/>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01270F" w:rsidP="007B20F8">
      <w:pPr>
        <w:pStyle w:val="Project-Sources"/>
      </w:pPr>
      <w:hyperlink r:id="rId10" w:history="1">
        <w:r w:rsidR="007B20F8" w:rsidRPr="002B4332">
          <w:rPr>
            <w:rStyle w:val="Hyperlink"/>
          </w:rPr>
          <w:t>https://medium.com/s/story/spotifys-discover-weekly-how-machine-learning-finds-your-new-music-19a41ab76efe</w:t>
        </w:r>
      </w:hyperlink>
    </w:p>
    <w:p w:rsidR="007B20F8" w:rsidRDefault="0001270F" w:rsidP="007B20F8">
      <w:pPr>
        <w:pStyle w:val="Project-Sources"/>
      </w:pPr>
      <w:hyperlink r:id="rId11" w:history="1">
        <w:r w:rsidR="007B20F8" w:rsidRPr="002B4332">
          <w:rPr>
            <w:rStyle w:val="Hyperlink"/>
          </w:rPr>
          <w:t>https://support.spotify.com/is/using_spotify/the_basics/what-is-spotify/</w:t>
        </w:r>
      </w:hyperlink>
    </w:p>
    <w:p w:rsidR="007B20F8" w:rsidRPr="007B20F8" w:rsidRDefault="007B20F8" w:rsidP="003E7758">
      <w:pPr>
        <w:pStyle w:val="ProjectMainText"/>
        <w:rPr>
          <w:i/>
          <w:sz w:val="18"/>
        </w:rPr>
      </w:pPr>
    </w:p>
    <w:p w:rsidR="003E7758" w:rsidRPr="003E7758" w:rsidRDefault="003E7758" w:rsidP="003E7758">
      <w:pPr>
        <w:pStyle w:val="ProjectMainText"/>
      </w:pPr>
    </w:p>
    <w:p w:rsidR="003E7758" w:rsidRPr="00E07259" w:rsidRDefault="00925876" w:rsidP="00925876">
      <w:pPr>
        <w:pStyle w:val="Project-Mini-Subheading"/>
        <w:rPr>
          <w:color w:val="auto"/>
        </w:rPr>
      </w:pPr>
      <w:r w:rsidRPr="00E07259">
        <w:rPr>
          <w:color w:val="auto"/>
        </w:rPr>
        <w:t>2 – Gno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3B41B1" w:rsidRPr="00925876" w:rsidRDefault="00FC013F" w:rsidP="00925876">
      <w:pPr>
        <w:pStyle w:val="ProjectMainText"/>
      </w:pPr>
      <w:r>
        <w:t>In comparison to Spotify it does not have as many features due to it being a simple recommendation site and not having the streaming functionality</w:t>
      </w:r>
      <w:r w:rsidR="004E628B">
        <w:t>.</w:t>
      </w:r>
    </w:p>
    <w:p w:rsidR="00925876" w:rsidRDefault="00E605AC" w:rsidP="005C7F56">
      <w:pPr>
        <w:pStyle w:val="ProjectMainText"/>
        <w:rPr>
          <w:noProof/>
          <w:lang w:eastAsia="en-GB"/>
        </w:rPr>
      </w:pPr>
      <w:r>
        <w:rPr>
          <w:noProof/>
          <w:lang w:eastAsia="en-GB"/>
        </w:rPr>
        <w:drawing>
          <wp:anchor distT="0" distB="0" distL="114300" distR="114300" simplePos="0" relativeHeight="251658240" behindDoc="1" locked="0" layoutInCell="1" allowOverlap="1">
            <wp:simplePos x="0" y="0"/>
            <wp:positionH relativeFrom="margin">
              <wp:posOffset>470535</wp:posOffset>
            </wp:positionH>
            <wp:positionV relativeFrom="paragraph">
              <wp:posOffset>98537</wp:posOffset>
            </wp:positionV>
            <wp:extent cx="4333875" cy="1968500"/>
            <wp:effectExtent l="0" t="0" r="9525" b="0"/>
            <wp:wrapTight wrapText="bothSides">
              <wp:wrapPolygon edited="0">
                <wp:start x="0" y="0"/>
                <wp:lineTo x="0" y="21321"/>
                <wp:lineTo x="21553" y="21321"/>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4333875" cy="1968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3E7758" w:rsidRDefault="003E7758" w:rsidP="003E7758"/>
    <w:p w:rsidR="007F5EB7" w:rsidRDefault="007F5EB7" w:rsidP="003E7758"/>
    <w:p w:rsidR="007F5EB7" w:rsidRDefault="007F5EB7" w:rsidP="003E7758"/>
    <w:p w:rsidR="003E7758" w:rsidRDefault="003E7758" w:rsidP="003E7758"/>
    <w:p w:rsidR="009E1C17" w:rsidRDefault="009E1C17" w:rsidP="003E7758"/>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6E3A87" w:rsidP="00E738E8">
      <w:pPr>
        <w:pStyle w:val="ProjectMainText"/>
      </w:pPr>
      <w:r>
        <w:t>Price and Versions:</w:t>
      </w:r>
    </w:p>
    <w:p w:rsidR="006E3A87" w:rsidRDefault="006E3A87" w:rsidP="006E3A87">
      <w:pPr>
        <w:pStyle w:val="ProjectMainText"/>
      </w:pPr>
    </w:p>
    <w:p w:rsidR="006E3A87" w:rsidRDefault="00CA725F" w:rsidP="006E3A87">
      <w:pPr>
        <w:pStyle w:val="ProjectMainText"/>
      </w:pPr>
      <w:r>
        <w:lastRenderedPageBreak/>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Pr="00E605AC" w:rsidRDefault="00E605AC" w:rsidP="00E605AC">
      <w:pPr>
        <w:pStyle w:val="ProjectMainText"/>
        <w:jc w:val="center"/>
        <w:rPr>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0E0D86" w:rsidRPr="00146605" w:rsidRDefault="000E0D86" w:rsidP="00146605">
      <w:pPr>
        <w:pStyle w:val="ProjectMainText"/>
      </w:pPr>
    </w:p>
    <w:p w:rsidR="003E7758" w:rsidRDefault="003E7758" w:rsidP="003E7758"/>
    <w:p w:rsidR="003E7758" w:rsidRDefault="00114132" w:rsidP="00B908FD">
      <w:pPr>
        <w:pStyle w:val="Project-Sources"/>
      </w:pPr>
      <w:r>
        <w:t xml:space="preserve">Sources: </w:t>
      </w:r>
      <w:hyperlink r:id="rId13"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lastRenderedPageBreak/>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E07259"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p>
    <w:p w:rsidR="00E07259" w:rsidRDefault="00E07259" w:rsidP="00E07259">
      <w:pPr>
        <w:pStyle w:val="ProjectMainText"/>
      </w:pPr>
    </w:p>
    <w:p w:rsidR="008E4413" w:rsidRPr="00664931" w:rsidRDefault="008E4413" w:rsidP="00664931">
      <w:pPr>
        <w:pStyle w:val="ProjectMainText"/>
      </w:pPr>
    </w:p>
    <w:p w:rsidR="003E7758" w:rsidRPr="00042934" w:rsidRDefault="003E7758" w:rsidP="003E7758">
      <w:pPr>
        <w:pStyle w:val="Project-Subheading"/>
      </w:pPr>
      <w:r>
        <w:t>Proposed Solution</w:t>
      </w:r>
    </w:p>
    <w:p w:rsidR="003E7758" w:rsidRDefault="003E7758" w:rsidP="003E7758"/>
    <w:p w:rsidR="003E7758" w:rsidRDefault="003E7758" w:rsidP="003E7758"/>
    <w:p w:rsidR="003E7758" w:rsidRDefault="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Pr="003E7758" w:rsidRDefault="003E7758" w:rsidP="003E7758">
      <w:pPr>
        <w:rPr>
          <w:sz w:val="20"/>
          <w:szCs w:val="20"/>
          <w:lang w:eastAsia="en-GB"/>
        </w:rPr>
      </w:pPr>
    </w:p>
    <w:p w:rsidR="003E7758" w:rsidRDefault="003E7758" w:rsidP="003E7758">
      <w:pPr>
        <w:rPr>
          <w:sz w:val="20"/>
          <w:szCs w:val="20"/>
          <w:lang w:eastAsia="en-GB"/>
        </w:rPr>
      </w:pPr>
    </w:p>
    <w:p w:rsidR="003E7758" w:rsidRPr="003E7758" w:rsidRDefault="003E7758" w:rsidP="003E7758">
      <w:pPr>
        <w:tabs>
          <w:tab w:val="left" w:pos="1020"/>
        </w:tabs>
        <w:rPr>
          <w:sz w:val="20"/>
          <w:szCs w:val="20"/>
          <w:lang w:eastAsia="en-GB"/>
        </w:rPr>
      </w:pPr>
    </w:p>
    <w:sectPr w:rsidR="003E7758" w:rsidRPr="003E7758">
      <w:footerReference w:type="default" r:id="rId1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156D" w:rsidRDefault="0046156D" w:rsidP="00D521C2">
      <w:r>
        <w:separator/>
      </w:r>
    </w:p>
  </w:endnote>
  <w:endnote w:type="continuationSeparator" w:id="0">
    <w:p w:rsidR="0046156D" w:rsidRDefault="0046156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156D" w:rsidRDefault="0046156D" w:rsidP="00D521C2">
      <w:r>
        <w:separator/>
      </w:r>
    </w:p>
  </w:footnote>
  <w:footnote w:type="continuationSeparator" w:id="0">
    <w:p w:rsidR="0046156D" w:rsidRDefault="0046156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YxMjIzNjEwM7NQ0lEKTi0uzszPAykwrAUA1e53zSwAAAA="/>
  </w:docVars>
  <w:rsids>
    <w:rsidRoot w:val="00617839"/>
    <w:rsid w:val="0001270F"/>
    <w:rsid w:val="00036DF2"/>
    <w:rsid w:val="00042934"/>
    <w:rsid w:val="00055A8F"/>
    <w:rsid w:val="0006473D"/>
    <w:rsid w:val="00095723"/>
    <w:rsid w:val="000959DF"/>
    <w:rsid w:val="000A0817"/>
    <w:rsid w:val="000C5EDA"/>
    <w:rsid w:val="000E0D86"/>
    <w:rsid w:val="000E690A"/>
    <w:rsid w:val="00114132"/>
    <w:rsid w:val="00133B1C"/>
    <w:rsid w:val="00146605"/>
    <w:rsid w:val="001F6503"/>
    <w:rsid w:val="002624C4"/>
    <w:rsid w:val="002D6B8B"/>
    <w:rsid w:val="00315E38"/>
    <w:rsid w:val="00330F8A"/>
    <w:rsid w:val="00340891"/>
    <w:rsid w:val="00344E41"/>
    <w:rsid w:val="00360DF9"/>
    <w:rsid w:val="003B41B1"/>
    <w:rsid w:val="003C1970"/>
    <w:rsid w:val="003E7758"/>
    <w:rsid w:val="003E7C5C"/>
    <w:rsid w:val="00407A51"/>
    <w:rsid w:val="00430CF4"/>
    <w:rsid w:val="00440086"/>
    <w:rsid w:val="00446346"/>
    <w:rsid w:val="0046156D"/>
    <w:rsid w:val="00465E7D"/>
    <w:rsid w:val="004C3A5D"/>
    <w:rsid w:val="004E1AAE"/>
    <w:rsid w:val="004E628B"/>
    <w:rsid w:val="00550CE3"/>
    <w:rsid w:val="005715C5"/>
    <w:rsid w:val="005C7F56"/>
    <w:rsid w:val="005D4BDA"/>
    <w:rsid w:val="005F44AF"/>
    <w:rsid w:val="005F63DB"/>
    <w:rsid w:val="00617839"/>
    <w:rsid w:val="00662C2F"/>
    <w:rsid w:val="00664931"/>
    <w:rsid w:val="006958A3"/>
    <w:rsid w:val="006A2B33"/>
    <w:rsid w:val="006B052B"/>
    <w:rsid w:val="006E3A87"/>
    <w:rsid w:val="006F62A2"/>
    <w:rsid w:val="007110B9"/>
    <w:rsid w:val="00722BD6"/>
    <w:rsid w:val="00740732"/>
    <w:rsid w:val="007B20F8"/>
    <w:rsid w:val="007F3CE6"/>
    <w:rsid w:val="007F5EB7"/>
    <w:rsid w:val="008147C9"/>
    <w:rsid w:val="00817E75"/>
    <w:rsid w:val="0088294D"/>
    <w:rsid w:val="008E4413"/>
    <w:rsid w:val="00925876"/>
    <w:rsid w:val="009325AF"/>
    <w:rsid w:val="00932E08"/>
    <w:rsid w:val="00961F73"/>
    <w:rsid w:val="00993FF6"/>
    <w:rsid w:val="009C1024"/>
    <w:rsid w:val="009C4061"/>
    <w:rsid w:val="009E0C16"/>
    <w:rsid w:val="009E155D"/>
    <w:rsid w:val="009E1C17"/>
    <w:rsid w:val="00A06B96"/>
    <w:rsid w:val="00A44CEF"/>
    <w:rsid w:val="00A62651"/>
    <w:rsid w:val="00B017F9"/>
    <w:rsid w:val="00B11B2C"/>
    <w:rsid w:val="00B218DD"/>
    <w:rsid w:val="00B908FD"/>
    <w:rsid w:val="00B91EC0"/>
    <w:rsid w:val="00BC784E"/>
    <w:rsid w:val="00BD392C"/>
    <w:rsid w:val="00BE3501"/>
    <w:rsid w:val="00C117EA"/>
    <w:rsid w:val="00C36A99"/>
    <w:rsid w:val="00CA725F"/>
    <w:rsid w:val="00CB1022"/>
    <w:rsid w:val="00D521C2"/>
    <w:rsid w:val="00D92A98"/>
    <w:rsid w:val="00E07259"/>
    <w:rsid w:val="00E515B4"/>
    <w:rsid w:val="00E605AC"/>
    <w:rsid w:val="00E70C16"/>
    <w:rsid w:val="00E738E8"/>
    <w:rsid w:val="00EA5D92"/>
    <w:rsid w:val="00EC2C89"/>
    <w:rsid w:val="00EC529D"/>
    <w:rsid w:val="00EF585E"/>
    <w:rsid w:val="00F30E49"/>
    <w:rsid w:val="00F77895"/>
    <w:rsid w:val="00FC013F"/>
    <w:rsid w:val="00FC0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2FC902"/>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B91EC0"/>
    <w:rPr>
      <w:rFonts w:ascii="Arial" w:hAnsi="Arial" w:cs="Arial"/>
      <w:sz w:val="22"/>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E738E8"/>
    <w:rPr>
      <w:sz w:val="24"/>
    </w:rPr>
  </w:style>
  <w:style w:type="character" w:customStyle="1" w:styleId="ProjectMainTextChar">
    <w:name w:val="Project Main Text Char"/>
    <w:basedOn w:val="DefaultParagraphFont"/>
    <w:link w:val="ProjectMainText"/>
    <w:rsid w:val="00B91EC0"/>
    <w:rPr>
      <w:rFonts w:ascii="Arial" w:hAnsi="Arial" w:cs="Arial"/>
      <w:sz w:val="22"/>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E738E8"/>
    <w:rPr>
      <w:rFonts w:ascii="Arial" w:eastAsiaTheme="majorEastAsia" w:hAnsi="Arial" w:cs="Arial"/>
      <w:color w:val="04003A"/>
      <w:sz w:val="24"/>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
    <w:name w:val="Unresolved Mention"/>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noosic.com/abou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edium.com/s/story/spotifys-discover-weekly-how-machine-learning-finds-your-new-music-19a41ab76ef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E043D-1E4B-472C-A505-33664843E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676BAAD</Template>
  <TotalTime>272</TotalTime>
  <Pages>6</Pages>
  <Words>1475</Words>
  <Characters>789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8</cp:revision>
  <dcterms:created xsi:type="dcterms:W3CDTF">2018-10-01T16:01:00Z</dcterms:created>
  <dcterms:modified xsi:type="dcterms:W3CDTF">2018-10-02T11:06:00Z</dcterms:modified>
</cp:coreProperties>
</file>